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i Jord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rd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8 Forever Avenu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ijordan6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80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